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012032D" w14:textId="656B681F" w:rsidR="00067858" w:rsidRDefault="00182CDA" w:rsidP="0048710F">
      <w:pPr>
        <w:ind w:left="2160" w:firstLine="720"/>
        <w:rPr>
          <w:sz w:val="40"/>
          <w:szCs w:val="40"/>
        </w:rPr>
      </w:pPr>
      <w:bookmarkStart w:id="0" w:name="_Hlk485828240"/>
      <w:r>
        <w:rPr>
          <w:sz w:val="40"/>
          <w:szCs w:val="40"/>
        </w:rPr>
        <w:t>TOWN OF MEDARY</w:t>
      </w:r>
    </w:p>
    <w:p w14:paraId="0E109B69" w14:textId="648663F2" w:rsidR="00067858" w:rsidRDefault="00DD4B7B" w:rsidP="0048710F">
      <w:pPr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SPECIAL </w:t>
      </w:r>
      <w:r w:rsidR="00067858">
        <w:rPr>
          <w:sz w:val="40"/>
          <w:szCs w:val="40"/>
        </w:rPr>
        <w:t>BOARD MEETING</w:t>
      </w:r>
    </w:p>
    <w:p w14:paraId="2E26B841" w14:textId="043079D9" w:rsidR="00067858" w:rsidRDefault="0048710F" w:rsidP="0048710F">
      <w:pPr>
        <w:jc w:val="center"/>
        <w:rPr>
          <w:sz w:val="40"/>
          <w:szCs w:val="40"/>
        </w:rPr>
      </w:pPr>
      <w:r>
        <w:rPr>
          <w:sz w:val="40"/>
          <w:szCs w:val="40"/>
        </w:rPr>
        <w:t>Tuesday</w:t>
      </w:r>
      <w:r w:rsidR="00067858">
        <w:rPr>
          <w:sz w:val="40"/>
          <w:szCs w:val="40"/>
        </w:rPr>
        <w:t xml:space="preserve">, </w:t>
      </w:r>
      <w:r>
        <w:rPr>
          <w:sz w:val="40"/>
          <w:szCs w:val="40"/>
        </w:rPr>
        <w:t>April 17</w:t>
      </w:r>
      <w:r w:rsidR="007058BD">
        <w:rPr>
          <w:sz w:val="40"/>
          <w:szCs w:val="40"/>
        </w:rPr>
        <w:t>, 2018</w:t>
      </w:r>
    </w:p>
    <w:p w14:paraId="1E77566E" w14:textId="09D87148" w:rsidR="00067858" w:rsidRDefault="0048710F" w:rsidP="0048710F">
      <w:pPr>
        <w:jc w:val="center"/>
        <w:rPr>
          <w:sz w:val="40"/>
          <w:szCs w:val="40"/>
        </w:rPr>
      </w:pPr>
      <w:r>
        <w:rPr>
          <w:sz w:val="40"/>
          <w:szCs w:val="40"/>
        </w:rPr>
        <w:t>6</w:t>
      </w:r>
      <w:r w:rsidR="00067858">
        <w:rPr>
          <w:sz w:val="40"/>
          <w:szCs w:val="40"/>
        </w:rPr>
        <w:t xml:space="preserve"> PM – TOWN HALL</w:t>
      </w:r>
    </w:p>
    <w:p w14:paraId="5541BA5C" w14:textId="77777777" w:rsidR="00DD4B7B" w:rsidRDefault="00DD4B7B" w:rsidP="00DD4B7B">
      <w:pPr>
        <w:jc w:val="center"/>
        <w:rPr>
          <w:sz w:val="40"/>
          <w:szCs w:val="40"/>
        </w:rPr>
      </w:pPr>
    </w:p>
    <w:p w14:paraId="47DF0A08" w14:textId="77777777" w:rsidR="00D44F9A" w:rsidRDefault="00D44F9A" w:rsidP="00D44F9A">
      <w:pPr>
        <w:jc w:val="center"/>
        <w:rPr>
          <w:sz w:val="40"/>
          <w:szCs w:val="40"/>
        </w:rPr>
      </w:pPr>
      <w:r>
        <w:rPr>
          <w:sz w:val="40"/>
          <w:szCs w:val="40"/>
        </w:rPr>
        <w:t>Agenda</w:t>
      </w:r>
    </w:p>
    <w:p w14:paraId="4F7E9259" w14:textId="23BB9ACF" w:rsidR="0048710F" w:rsidRPr="0048710F" w:rsidRDefault="0048710F" w:rsidP="00D44F9A">
      <w:pPr>
        <w:jc w:val="center"/>
        <w:rPr>
          <w:sz w:val="32"/>
          <w:szCs w:val="32"/>
        </w:rPr>
      </w:pPr>
      <w:r w:rsidRPr="0048710F">
        <w:rPr>
          <w:sz w:val="32"/>
          <w:szCs w:val="32"/>
        </w:rPr>
        <w:t>Review Notes from April 7, 2018 Road Tour</w:t>
      </w:r>
    </w:p>
    <w:p w14:paraId="1666FB05" w14:textId="77777777" w:rsidR="00DD4B7B" w:rsidRDefault="00DD4B7B" w:rsidP="00DD4B7B">
      <w:pPr>
        <w:jc w:val="center"/>
        <w:rPr>
          <w:sz w:val="40"/>
          <w:szCs w:val="40"/>
        </w:rPr>
      </w:pPr>
    </w:p>
    <w:bookmarkEnd w:id="0"/>
    <w:p w14:paraId="5DD8E496" w14:textId="77777777" w:rsidR="007058BD" w:rsidRPr="00D44F9A" w:rsidRDefault="007058BD" w:rsidP="00F02A96">
      <w:pPr>
        <w:rPr>
          <w:sz w:val="28"/>
          <w:szCs w:val="28"/>
        </w:rPr>
      </w:pPr>
      <w:r w:rsidRPr="00D44F9A">
        <w:rPr>
          <w:sz w:val="28"/>
          <w:szCs w:val="28"/>
        </w:rPr>
        <w:t xml:space="preserve">Diane </w:t>
      </w:r>
      <w:proofErr w:type="spellStart"/>
      <w:r w:rsidRPr="00D44F9A">
        <w:rPr>
          <w:sz w:val="28"/>
          <w:szCs w:val="28"/>
        </w:rPr>
        <w:t>Elsen</w:t>
      </w:r>
      <w:proofErr w:type="spellEnd"/>
    </w:p>
    <w:p w14:paraId="244D70CA" w14:textId="71DEEAFA" w:rsidR="007058BD" w:rsidRPr="00D44F9A" w:rsidRDefault="00942B05" w:rsidP="00F02A96">
      <w:pPr>
        <w:rPr>
          <w:sz w:val="28"/>
          <w:szCs w:val="28"/>
        </w:rPr>
      </w:pPr>
      <w:r w:rsidRPr="00D44F9A">
        <w:rPr>
          <w:sz w:val="28"/>
          <w:szCs w:val="28"/>
        </w:rPr>
        <w:t xml:space="preserve">Town of </w:t>
      </w:r>
      <w:proofErr w:type="spellStart"/>
      <w:r w:rsidRPr="00D44F9A">
        <w:rPr>
          <w:sz w:val="28"/>
          <w:szCs w:val="28"/>
        </w:rPr>
        <w:t>Medary</w:t>
      </w:r>
      <w:proofErr w:type="spellEnd"/>
      <w:r w:rsidRPr="00D44F9A">
        <w:rPr>
          <w:sz w:val="28"/>
          <w:szCs w:val="28"/>
        </w:rPr>
        <w:t xml:space="preserve"> Clerk</w:t>
      </w:r>
    </w:p>
    <w:p w14:paraId="49ECC0AF" w14:textId="77777777" w:rsidR="007058BD" w:rsidRDefault="007058BD" w:rsidP="00F02A96"/>
    <w:p w14:paraId="1AA8E878" w14:textId="77777777" w:rsidR="007058BD" w:rsidRDefault="007058BD" w:rsidP="00F02A96"/>
    <w:p w14:paraId="5CEB16D6" w14:textId="77777777" w:rsidR="007058BD" w:rsidRDefault="007058BD" w:rsidP="00F02A96"/>
    <w:p w14:paraId="41D80860" w14:textId="77777777" w:rsidR="007058BD" w:rsidRDefault="007058BD" w:rsidP="00F02A96"/>
    <w:p w14:paraId="17C635A7" w14:textId="77777777" w:rsidR="007058BD" w:rsidRDefault="007058BD" w:rsidP="00F02A96"/>
    <w:p w14:paraId="61EBCD45" w14:textId="77777777" w:rsidR="007058BD" w:rsidRDefault="007058BD" w:rsidP="007058BD">
      <w:pPr>
        <w:jc w:val="center"/>
        <w:rPr>
          <w:sz w:val="36"/>
          <w:szCs w:val="36"/>
        </w:rPr>
      </w:pPr>
    </w:p>
    <w:p w14:paraId="501EF09B" w14:textId="77777777" w:rsidR="007058BD" w:rsidRPr="007058BD" w:rsidRDefault="007058BD" w:rsidP="007058BD">
      <w:pPr>
        <w:jc w:val="center"/>
        <w:rPr>
          <w:sz w:val="36"/>
          <w:szCs w:val="36"/>
        </w:rPr>
      </w:pPr>
    </w:p>
    <w:p w14:paraId="574B2E6C" w14:textId="77777777" w:rsidR="00B535B1" w:rsidRDefault="00B535B1" w:rsidP="00B535B1"/>
    <w:p w14:paraId="7A40C374" w14:textId="77777777" w:rsidR="00B535B1" w:rsidRDefault="00B535B1" w:rsidP="00B535B1"/>
    <w:p w14:paraId="219735F9" w14:textId="77777777" w:rsidR="00B535B1" w:rsidRDefault="00B535B1" w:rsidP="00B535B1"/>
    <w:p w14:paraId="40FE5C9C" w14:textId="7022D6A2" w:rsidR="00B535B1" w:rsidRPr="00B535B1" w:rsidRDefault="00767630" w:rsidP="00B535B1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P</w:t>
      </w:r>
      <w:r w:rsidR="00B535B1" w:rsidRPr="00B535B1">
        <w:rPr>
          <w:color w:val="FF0000"/>
          <w:sz w:val="28"/>
          <w:szCs w:val="28"/>
        </w:rPr>
        <w:t xml:space="preserve">lease post this Meeting Notice for one day only, on </w:t>
      </w:r>
    </w:p>
    <w:p w14:paraId="4E98D4FA" w14:textId="70A41B7F" w:rsidR="00B535B1" w:rsidRDefault="0048710F" w:rsidP="00B535B1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Saturday, April 14</w:t>
      </w:r>
      <w:bookmarkStart w:id="1" w:name="_GoBack"/>
      <w:bookmarkEnd w:id="1"/>
      <w:r w:rsidR="00942B05">
        <w:rPr>
          <w:color w:val="FF0000"/>
          <w:sz w:val="28"/>
          <w:szCs w:val="28"/>
        </w:rPr>
        <w:t>, 201</w:t>
      </w:r>
      <w:r w:rsidR="005B6C8B">
        <w:rPr>
          <w:color w:val="FF0000"/>
          <w:sz w:val="28"/>
          <w:szCs w:val="28"/>
        </w:rPr>
        <w:t>8</w:t>
      </w:r>
      <w:r w:rsidR="00942B05">
        <w:rPr>
          <w:color w:val="FF0000"/>
          <w:sz w:val="28"/>
          <w:szCs w:val="28"/>
        </w:rPr>
        <w:t xml:space="preserve"> .</w:t>
      </w:r>
    </w:p>
    <w:p w14:paraId="3205AC63" w14:textId="77777777" w:rsidR="00942B05" w:rsidRDefault="00942B05" w:rsidP="00B535B1">
      <w:pPr>
        <w:rPr>
          <w:color w:val="FF0000"/>
          <w:sz w:val="28"/>
          <w:szCs w:val="28"/>
        </w:rPr>
      </w:pPr>
    </w:p>
    <w:p w14:paraId="5987BC4F" w14:textId="77777777" w:rsidR="00942B05" w:rsidRPr="00B535B1" w:rsidRDefault="00942B05" w:rsidP="00B535B1">
      <w:pPr>
        <w:rPr>
          <w:color w:val="FF0000"/>
          <w:sz w:val="28"/>
          <w:szCs w:val="28"/>
        </w:rPr>
      </w:pPr>
    </w:p>
    <w:p w14:paraId="582F4C6B" w14:textId="662D028C" w:rsidR="00B535B1" w:rsidRDefault="00B535B1" w:rsidP="00B535B1">
      <w:pPr>
        <w:rPr>
          <w:color w:val="FF0000"/>
          <w:sz w:val="28"/>
          <w:szCs w:val="28"/>
        </w:rPr>
      </w:pPr>
      <w:r w:rsidRPr="00B535B1">
        <w:rPr>
          <w:color w:val="FF0000"/>
          <w:sz w:val="28"/>
          <w:szCs w:val="28"/>
        </w:rPr>
        <w:t xml:space="preserve">Thanks, </w:t>
      </w:r>
      <w:r w:rsidR="00942B05">
        <w:rPr>
          <w:color w:val="FF0000"/>
          <w:sz w:val="28"/>
          <w:szCs w:val="28"/>
        </w:rPr>
        <w:t xml:space="preserve">Diane </w:t>
      </w:r>
      <w:proofErr w:type="spellStart"/>
      <w:r w:rsidR="00942B05">
        <w:rPr>
          <w:color w:val="FF0000"/>
          <w:sz w:val="28"/>
          <w:szCs w:val="28"/>
        </w:rPr>
        <w:t>Elsen</w:t>
      </w:r>
      <w:proofErr w:type="spellEnd"/>
      <w:r>
        <w:rPr>
          <w:color w:val="FF0000"/>
          <w:sz w:val="28"/>
          <w:szCs w:val="28"/>
        </w:rPr>
        <w:t>, Clerk</w:t>
      </w:r>
    </w:p>
    <w:p w14:paraId="2993774B" w14:textId="77777777" w:rsidR="00B535B1" w:rsidRPr="00B535B1" w:rsidRDefault="00B535B1" w:rsidP="00B535B1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 xml:space="preserve">Town of </w:t>
      </w:r>
      <w:proofErr w:type="spellStart"/>
      <w:r>
        <w:rPr>
          <w:color w:val="FF0000"/>
          <w:sz w:val="28"/>
          <w:szCs w:val="28"/>
        </w:rPr>
        <w:t>Medary</w:t>
      </w:r>
      <w:proofErr w:type="spellEnd"/>
    </w:p>
    <w:p w14:paraId="19544A98" w14:textId="6B6404EA" w:rsidR="00B535B1" w:rsidRDefault="00992ABF" w:rsidP="00B535B1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608-</w:t>
      </w:r>
      <w:r w:rsidR="00B535B1">
        <w:rPr>
          <w:color w:val="FF0000"/>
          <w:sz w:val="28"/>
          <w:szCs w:val="28"/>
        </w:rPr>
        <w:t>781-2275</w:t>
      </w:r>
    </w:p>
    <w:p w14:paraId="51BE7499" w14:textId="77777777" w:rsidR="00B535B1" w:rsidRDefault="00B535B1" w:rsidP="00B535B1"/>
    <w:p w14:paraId="63A85529" w14:textId="0ADCADDB" w:rsidR="00975DCB" w:rsidRDefault="00975DCB" w:rsidP="00A1227F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12798BD3" w14:textId="77777777" w:rsidR="00975DCB" w:rsidRDefault="00975DCB" w:rsidP="00B535B1"/>
    <w:sectPr w:rsidR="00975D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44074D"/>
    <w:multiLevelType w:val="hybridMultilevel"/>
    <w:tmpl w:val="6974120E"/>
    <w:lvl w:ilvl="0" w:tplc="1BD87D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34711B18"/>
    <w:multiLevelType w:val="hybridMultilevel"/>
    <w:tmpl w:val="3EDC0E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8DE3CC1"/>
    <w:multiLevelType w:val="hybridMultilevel"/>
    <w:tmpl w:val="E2FEB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0NzQxMLQwMzMysLBQ0lEKTi0uzszPAykwqgUA4J4T1iwAAAA="/>
  </w:docVars>
  <w:rsids>
    <w:rsidRoot w:val="00067858"/>
    <w:rsid w:val="00006A81"/>
    <w:rsid w:val="00056E9A"/>
    <w:rsid w:val="00067858"/>
    <w:rsid w:val="00083517"/>
    <w:rsid w:val="000900F6"/>
    <w:rsid w:val="00182CDA"/>
    <w:rsid w:val="001840EC"/>
    <w:rsid w:val="00217680"/>
    <w:rsid w:val="00225463"/>
    <w:rsid w:val="00234834"/>
    <w:rsid w:val="0028089A"/>
    <w:rsid w:val="003A62A8"/>
    <w:rsid w:val="00407D51"/>
    <w:rsid w:val="0048710F"/>
    <w:rsid w:val="004F05D4"/>
    <w:rsid w:val="00533935"/>
    <w:rsid w:val="005A5255"/>
    <w:rsid w:val="005B6C8B"/>
    <w:rsid w:val="005C43C5"/>
    <w:rsid w:val="005E3F5A"/>
    <w:rsid w:val="00650CFC"/>
    <w:rsid w:val="007058BD"/>
    <w:rsid w:val="00767630"/>
    <w:rsid w:val="00886408"/>
    <w:rsid w:val="008A1D0B"/>
    <w:rsid w:val="008D2104"/>
    <w:rsid w:val="009077B6"/>
    <w:rsid w:val="00942B05"/>
    <w:rsid w:val="00975DCB"/>
    <w:rsid w:val="00992ABF"/>
    <w:rsid w:val="009C0DAA"/>
    <w:rsid w:val="00A1227F"/>
    <w:rsid w:val="00B535B1"/>
    <w:rsid w:val="00B75DCC"/>
    <w:rsid w:val="00BC5630"/>
    <w:rsid w:val="00BC6DFD"/>
    <w:rsid w:val="00C91ABA"/>
    <w:rsid w:val="00D44F9A"/>
    <w:rsid w:val="00DC6484"/>
    <w:rsid w:val="00DD02C6"/>
    <w:rsid w:val="00DD4B7B"/>
    <w:rsid w:val="00E820CE"/>
    <w:rsid w:val="00EB0043"/>
    <w:rsid w:val="00EC0963"/>
    <w:rsid w:val="00EC591C"/>
    <w:rsid w:val="00F02A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F7CA8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78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DF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78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D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800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0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6</Words>
  <Characters>26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KCUser1!</dc:creator>
  <cp:lastModifiedBy>medary clerk</cp:lastModifiedBy>
  <cp:revision>2</cp:revision>
  <dcterms:created xsi:type="dcterms:W3CDTF">2018-04-10T14:22:00Z</dcterms:created>
  <dcterms:modified xsi:type="dcterms:W3CDTF">2018-04-10T14:22:00Z</dcterms:modified>
</cp:coreProperties>
</file>